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68F4" w:rsidRPr="003C3CDD" w:rsidRDefault="00C929FF" w:rsidP="00627D4A">
      <w:pPr>
        <w:spacing w:before="100" w:beforeAutospacing="1" w:after="100" w:afterAutospacing="1" w:line="240" w:lineRule="auto"/>
        <w:rPr>
          <w:sz w:val="24"/>
          <w:szCs w:val="24"/>
        </w:rPr>
      </w:pPr>
      <w:r w:rsidRPr="003C3CDD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5553075</wp:posOffset>
            </wp:positionH>
            <wp:positionV relativeFrom="margin">
              <wp:align>top</wp:align>
            </wp:positionV>
            <wp:extent cx="1190625" cy="1295400"/>
            <wp:effectExtent l="19050" t="0" r="9525" b="0"/>
            <wp:wrapSquare wrapText="bothSides"/>
            <wp:docPr id="1" name="Picture 0" descr="ID Phot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D Photo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81B0C" w:rsidRDefault="00627D4A" w:rsidP="00627D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003C3CDD">
        <w:rPr>
          <w:sz w:val="24"/>
          <w:szCs w:val="24"/>
        </w:rPr>
        <w:t xml:space="preserve">                                     </w:t>
      </w:r>
      <w:r w:rsidR="00277560">
        <w:rPr>
          <w:sz w:val="24"/>
          <w:szCs w:val="24"/>
        </w:rPr>
        <w:t xml:space="preserve">                </w:t>
      </w:r>
      <w:r w:rsidRPr="003C3CDD">
        <w:rPr>
          <w:sz w:val="24"/>
          <w:szCs w:val="24"/>
        </w:rPr>
        <w:t xml:space="preserve"> </w:t>
      </w:r>
      <w:r w:rsidRPr="00277560">
        <w:rPr>
          <w:rFonts w:ascii="Times New Roman" w:eastAsia="Times New Roman" w:hAnsi="Times New Roman" w:cs="Times New Roman"/>
          <w:b/>
          <w:bCs/>
          <w:sz w:val="40"/>
          <w:szCs w:val="40"/>
        </w:rPr>
        <w:t>Mostafa Diouane</w:t>
      </w:r>
      <w:r w:rsidR="00262665" w:rsidRPr="00277560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   </w:t>
      </w:r>
    </w:p>
    <w:p w:rsidR="001E68F4" w:rsidRPr="00795AEB" w:rsidRDefault="00381B0C" w:rsidP="00627D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                              </w:t>
      </w:r>
      <w:r w:rsidR="00795AEB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  </w:t>
      </w:r>
      <w:r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  </w:t>
      </w:r>
      <w:r w:rsidRPr="00795AEB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US  CITIZEN </w:t>
      </w:r>
      <w:r w:rsidR="00262665" w:rsidRPr="00795AEB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     </w:t>
      </w:r>
    </w:p>
    <w:p w:rsidR="006676EF" w:rsidRDefault="003E7E49" w:rsidP="006676EF">
      <w:pPr>
        <w:pStyle w:val="NormalWeb"/>
        <w:rPr>
          <w:rFonts w:ascii="Arial" w:hAnsi="Arial" w:cs="Arial"/>
          <w:b/>
        </w:rPr>
      </w:pPr>
      <w:r w:rsidRPr="003C3CDD">
        <w:t xml:space="preserve">   </w:t>
      </w:r>
      <w:r w:rsidR="008C20CE" w:rsidRPr="003C3CDD">
        <w:t xml:space="preserve">      </w:t>
      </w:r>
      <w:r w:rsidR="00981939" w:rsidRPr="003C3CDD">
        <w:t xml:space="preserve">                 </w:t>
      </w:r>
      <w:r w:rsidR="00983C42" w:rsidRPr="003C3CDD">
        <w:t xml:space="preserve"> </w:t>
      </w:r>
      <w:r w:rsidR="006676EF">
        <w:t xml:space="preserve"> </w:t>
      </w:r>
      <w:r w:rsidR="00CC38DA" w:rsidRPr="003C3CDD">
        <w:t xml:space="preserve"> </w:t>
      </w:r>
      <w:hyperlink r:id="rId10" w:history="1">
        <w:r w:rsidR="00627D4A" w:rsidRPr="003C3CDD">
          <w:rPr>
            <w:rStyle w:val="Hyperlink"/>
          </w:rPr>
          <w:t>msdiouane@hotmail.com</w:t>
        </w:r>
      </w:hyperlink>
      <w:r w:rsidR="00627D4A" w:rsidRPr="003C3CDD">
        <w:t xml:space="preserve"> </w:t>
      </w:r>
      <w:r w:rsidR="006676EF">
        <w:t xml:space="preserve">/ </w:t>
      </w:r>
      <w:r w:rsidR="006676EF">
        <w:rPr>
          <w:rStyle w:val="Strong"/>
          <w:rFonts w:ascii="Arial" w:hAnsi="Arial" w:cs="Arial"/>
        </w:rPr>
        <w:t>Skype ID : agadiroufala2008</w:t>
      </w:r>
    </w:p>
    <w:p w:rsidR="006676EF" w:rsidRPr="009C4CFA" w:rsidRDefault="008C20CE" w:rsidP="00B748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B2428" w:rsidRPr="003C3C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676EF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</w:t>
      </w:r>
      <w:r w:rsidR="001B2428" w:rsidRPr="00AA3AB0">
        <w:rPr>
          <w:rFonts w:ascii="Times New Roman" w:eastAsia="Times New Roman" w:hAnsi="Times New Roman" w:cs="Times New Roman"/>
          <w:b/>
          <w:sz w:val="24"/>
          <w:szCs w:val="24"/>
        </w:rPr>
        <w:t xml:space="preserve">Cell phone </w:t>
      </w:r>
      <w:r w:rsidR="00CC38DA" w:rsidRPr="00AA3AB0">
        <w:rPr>
          <w:rFonts w:ascii="Times New Roman" w:eastAsia="Times New Roman" w:hAnsi="Times New Roman" w:cs="Times New Roman"/>
          <w:b/>
          <w:sz w:val="24"/>
          <w:szCs w:val="24"/>
        </w:rPr>
        <w:t xml:space="preserve"> (968) 97461970</w:t>
      </w:r>
    </w:p>
    <w:p w:rsidR="00627D4A" w:rsidRPr="003C3CDD" w:rsidRDefault="002A4550" w:rsidP="00627D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421.2pt;height:1.5pt" o:hrpct="900" o:hralign="center" o:hrstd="t" o:hrnoshade="t" o:hr="t" fillcolor="#aca899" stroked="f"/>
        </w:pict>
      </w:r>
    </w:p>
    <w:p w:rsidR="00627D4A" w:rsidRPr="00742FEC" w:rsidRDefault="006144B7" w:rsidP="00627D4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742FEC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ESP / </w:t>
      </w:r>
      <w:r w:rsidR="00627D4A" w:rsidRPr="00742FEC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ESL </w:t>
      </w:r>
      <w:r w:rsidR="00EE1E6C">
        <w:rPr>
          <w:rFonts w:ascii="Times New Roman" w:eastAsia="Times New Roman" w:hAnsi="Times New Roman" w:cs="Times New Roman"/>
          <w:b/>
          <w:bCs/>
          <w:sz w:val="28"/>
          <w:szCs w:val="28"/>
        </w:rPr>
        <w:t>/IELTS</w:t>
      </w:r>
      <w:r w:rsidR="00746909" w:rsidRPr="00742FEC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627D4A" w:rsidRPr="00742FEC">
        <w:rPr>
          <w:rFonts w:ascii="Times New Roman" w:eastAsia="Times New Roman" w:hAnsi="Times New Roman" w:cs="Times New Roman"/>
          <w:b/>
          <w:bCs/>
          <w:sz w:val="28"/>
          <w:szCs w:val="28"/>
        </w:rPr>
        <w:t>TEACHER</w:t>
      </w:r>
    </w:p>
    <w:p w:rsidR="004C5C81" w:rsidRPr="009C4CFA" w:rsidRDefault="00627D4A" w:rsidP="00627D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C4CFA">
        <w:rPr>
          <w:rFonts w:ascii="Times New Roman" w:eastAsia="Times New Roman" w:hAnsi="Times New Roman" w:cs="Times New Roman"/>
          <w:b/>
          <w:sz w:val="28"/>
          <w:szCs w:val="28"/>
        </w:rPr>
        <w:t xml:space="preserve">Highly experienced </w:t>
      </w:r>
      <w:r w:rsidR="00A32DD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BB5035" w:rsidRPr="009C4CFA">
        <w:rPr>
          <w:rFonts w:ascii="Times New Roman" w:eastAsia="Times New Roman" w:hAnsi="Times New Roman" w:cs="Times New Roman"/>
          <w:b/>
          <w:sz w:val="28"/>
          <w:szCs w:val="28"/>
        </w:rPr>
        <w:t>ESP/</w:t>
      </w:r>
      <w:r w:rsidR="00A32DD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9C4CFA">
        <w:rPr>
          <w:rFonts w:ascii="Times New Roman" w:eastAsia="Times New Roman" w:hAnsi="Times New Roman" w:cs="Times New Roman"/>
          <w:b/>
          <w:sz w:val="28"/>
          <w:szCs w:val="28"/>
        </w:rPr>
        <w:t xml:space="preserve">ESL </w:t>
      </w:r>
      <w:r w:rsidR="00A32DDF">
        <w:rPr>
          <w:rFonts w:ascii="Times New Roman" w:eastAsia="Times New Roman" w:hAnsi="Times New Roman" w:cs="Times New Roman"/>
          <w:b/>
          <w:sz w:val="28"/>
          <w:szCs w:val="28"/>
        </w:rPr>
        <w:t xml:space="preserve">/ IELTS </w:t>
      </w:r>
      <w:r w:rsidRPr="009C4CFA">
        <w:rPr>
          <w:rFonts w:ascii="Times New Roman" w:eastAsia="Times New Roman" w:hAnsi="Times New Roman" w:cs="Times New Roman"/>
          <w:b/>
          <w:sz w:val="28"/>
          <w:szCs w:val="28"/>
        </w:rPr>
        <w:t>teacher has educated hundreds of non-English speakers in English fundamentals, basic grammar skills, Englis</w:t>
      </w:r>
      <w:r w:rsidR="00A70EFE" w:rsidRPr="009C4CFA">
        <w:rPr>
          <w:rFonts w:ascii="Times New Roman" w:eastAsia="Times New Roman" w:hAnsi="Times New Roman" w:cs="Times New Roman"/>
          <w:b/>
          <w:sz w:val="28"/>
          <w:szCs w:val="28"/>
        </w:rPr>
        <w:t xml:space="preserve">h literature, and complex terms, </w:t>
      </w:r>
      <w:r w:rsidR="006662B0" w:rsidRPr="009C4CFA">
        <w:rPr>
          <w:rFonts w:ascii="Times New Roman" w:eastAsia="Times New Roman" w:hAnsi="Times New Roman" w:cs="Times New Roman"/>
          <w:b/>
          <w:sz w:val="28"/>
          <w:szCs w:val="28"/>
        </w:rPr>
        <w:t xml:space="preserve"> over </w:t>
      </w:r>
      <w:r w:rsidR="00703930">
        <w:rPr>
          <w:rFonts w:ascii="Times New Roman" w:eastAsia="Times New Roman" w:hAnsi="Times New Roman" w:cs="Times New Roman"/>
          <w:b/>
          <w:sz w:val="28"/>
          <w:szCs w:val="28"/>
        </w:rPr>
        <w:t>35</w:t>
      </w:r>
      <w:r w:rsidR="000821B4" w:rsidRPr="009C4CF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A70EFE" w:rsidRPr="009C4CFA">
        <w:rPr>
          <w:rFonts w:ascii="Times New Roman" w:eastAsia="Times New Roman" w:hAnsi="Times New Roman" w:cs="Times New Roman"/>
          <w:b/>
          <w:sz w:val="28"/>
          <w:szCs w:val="28"/>
        </w:rPr>
        <w:t xml:space="preserve"> years </w:t>
      </w:r>
      <w:r w:rsidR="008B49F8">
        <w:rPr>
          <w:rFonts w:ascii="Times New Roman" w:eastAsia="Times New Roman" w:hAnsi="Times New Roman" w:cs="Times New Roman"/>
          <w:b/>
          <w:sz w:val="28"/>
          <w:szCs w:val="28"/>
        </w:rPr>
        <w:t xml:space="preserve">Teaching </w:t>
      </w:r>
      <w:r w:rsidR="00A70EFE" w:rsidRPr="009C4CFA">
        <w:rPr>
          <w:rFonts w:ascii="Times New Roman" w:eastAsia="Times New Roman" w:hAnsi="Times New Roman" w:cs="Times New Roman"/>
          <w:b/>
          <w:sz w:val="28"/>
          <w:szCs w:val="28"/>
        </w:rPr>
        <w:t>experience.</w:t>
      </w:r>
    </w:p>
    <w:p w:rsidR="001C2807" w:rsidRDefault="003E3A55" w:rsidP="001030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E3A55">
        <w:rPr>
          <w:rFonts w:ascii="Times New Roman" w:eastAsia="Times New Roman" w:hAnsi="Times New Roman" w:cs="Times New Roman"/>
          <w:sz w:val="32"/>
          <w:szCs w:val="32"/>
        </w:rPr>
        <w:t xml:space="preserve">               </w:t>
      </w:r>
    </w:p>
    <w:p w:rsidR="002B4698" w:rsidRPr="004F2838" w:rsidRDefault="001C2807" w:rsidP="004F28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 </w:t>
      </w:r>
      <w:r w:rsidR="00627D4A" w:rsidRPr="00AD1095">
        <w:rPr>
          <w:rFonts w:ascii="Times New Roman" w:eastAsia="Times New Roman" w:hAnsi="Times New Roman" w:cs="Times New Roman"/>
          <w:b/>
          <w:sz w:val="28"/>
          <w:szCs w:val="28"/>
        </w:rPr>
        <w:t>Qualifications Summary</w:t>
      </w:r>
      <w:r w:rsidR="009F1485"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:rsidR="0034076A" w:rsidRPr="002F6889" w:rsidRDefault="001C2807" w:rsidP="00627D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       </w:t>
      </w:r>
      <w:r w:rsidR="004F2838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="007C645F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="00627D4A" w:rsidRPr="00AD1095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Notable competencies include:</w:t>
      </w:r>
    </w:p>
    <w:p w:rsidR="00627D4A" w:rsidRPr="003C3CDD" w:rsidRDefault="00627D4A" w:rsidP="00627D4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>Ability to use pedagogical methods and practices to achieve high quality results.</w:t>
      </w:r>
    </w:p>
    <w:p w:rsidR="00627D4A" w:rsidRPr="003C3CDD" w:rsidRDefault="00627D4A" w:rsidP="00627D4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>Skilled in communicating with varied audiences of cultural diversity.</w:t>
      </w:r>
    </w:p>
    <w:p w:rsidR="00627D4A" w:rsidRPr="003C3CDD" w:rsidRDefault="00627D4A" w:rsidP="00627D4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>Highly effective writing/verbal and interpersonal skills.</w:t>
      </w:r>
    </w:p>
    <w:p w:rsidR="00627D4A" w:rsidRPr="003C3CDD" w:rsidRDefault="00627D4A" w:rsidP="00627D4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>Extensive experience in designing curriculums.</w:t>
      </w:r>
    </w:p>
    <w:p w:rsidR="00EC49AE" w:rsidRDefault="00627D4A" w:rsidP="00EC49A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 xml:space="preserve">Constant desire to raise English language level of </w:t>
      </w:r>
      <w:r w:rsidR="00CC1B49" w:rsidRPr="003C3CDD">
        <w:rPr>
          <w:rFonts w:ascii="Times New Roman" w:eastAsia="Times New Roman" w:hAnsi="Times New Roman" w:cs="Times New Roman"/>
          <w:sz w:val="24"/>
          <w:szCs w:val="24"/>
        </w:rPr>
        <w:t>the students</w:t>
      </w:r>
      <w:r w:rsidRPr="003C3CDD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4076A" w:rsidRPr="007C69A1" w:rsidRDefault="00EC49AE" w:rsidP="007C69A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</w:pPr>
      <w:r w:rsidRPr="00AD1095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Other Significant Skill</w:t>
      </w:r>
      <w:r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s</w:t>
      </w:r>
      <w:r w:rsidR="002E4242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:</w:t>
      </w:r>
    </w:p>
    <w:p w:rsidR="00627D4A" w:rsidRPr="003C3CDD" w:rsidRDefault="00D3088C" w:rsidP="00627D4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rienting</w:t>
      </w:r>
      <w:r w:rsidR="00627D4A" w:rsidRPr="003C3CDD">
        <w:rPr>
          <w:rFonts w:ascii="Times New Roman" w:eastAsia="Times New Roman" w:hAnsi="Times New Roman" w:cs="Times New Roman"/>
          <w:sz w:val="24"/>
          <w:szCs w:val="24"/>
        </w:rPr>
        <w:t xml:space="preserve"> and organizational skills.</w:t>
      </w:r>
    </w:p>
    <w:p w:rsidR="008A02A5" w:rsidRPr="003C3CDD" w:rsidRDefault="00627D4A" w:rsidP="008A02A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 xml:space="preserve">Data management and </w:t>
      </w:r>
      <w:r w:rsidR="0018021C" w:rsidRPr="003C3CDD">
        <w:rPr>
          <w:rFonts w:ascii="Times New Roman" w:eastAsia="Times New Roman" w:hAnsi="Times New Roman" w:cs="Times New Roman"/>
          <w:sz w:val="24"/>
          <w:szCs w:val="24"/>
        </w:rPr>
        <w:t>basic computer literate</w:t>
      </w:r>
    </w:p>
    <w:p w:rsidR="00D71873" w:rsidRPr="003C3CDD" w:rsidRDefault="00D71873" w:rsidP="008A02A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>Translator/</w:t>
      </w:r>
      <w:r w:rsidR="00494766" w:rsidRPr="003C3CDD">
        <w:rPr>
          <w:rFonts w:ascii="Times New Roman" w:eastAsia="Times New Roman" w:hAnsi="Times New Roman" w:cs="Times New Roman"/>
          <w:sz w:val="24"/>
          <w:szCs w:val="24"/>
        </w:rPr>
        <w:t>Interpreter</w:t>
      </w:r>
      <w:r w:rsidRPr="003C3CDD">
        <w:rPr>
          <w:rFonts w:ascii="Times New Roman" w:eastAsia="Times New Roman" w:hAnsi="Times New Roman" w:cs="Times New Roman"/>
          <w:sz w:val="24"/>
          <w:szCs w:val="24"/>
        </w:rPr>
        <w:t xml:space="preserve"> for some multinational companies in Morocco</w:t>
      </w:r>
      <w:r w:rsidR="0039417E" w:rsidRPr="003C3C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66922" w:rsidRPr="003C3CDD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3C3CDD">
        <w:rPr>
          <w:rFonts w:ascii="Times New Roman" w:eastAsia="Times New Roman" w:hAnsi="Times New Roman" w:cs="Times New Roman"/>
          <w:sz w:val="24"/>
          <w:szCs w:val="24"/>
        </w:rPr>
        <w:t>Arabic-French-English)</w:t>
      </w:r>
    </w:p>
    <w:p w:rsidR="00F564D7" w:rsidRPr="003C3CDD" w:rsidRDefault="00F564D7" w:rsidP="008A02A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 xml:space="preserve">Coordinator </w:t>
      </w:r>
      <w:r w:rsidR="002E7496" w:rsidRPr="003C3CDD">
        <w:rPr>
          <w:rFonts w:ascii="Times New Roman" w:eastAsia="Times New Roman" w:hAnsi="Times New Roman" w:cs="Times New Roman"/>
          <w:sz w:val="24"/>
          <w:szCs w:val="24"/>
        </w:rPr>
        <w:t>and organizer of many cultural activities for my students with some foreign cultural centers in Morocco</w:t>
      </w:r>
      <w:r w:rsidR="00A73BDD" w:rsidRPr="003C3CDD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73BDD" w:rsidRPr="003C3CDD" w:rsidRDefault="00A73BDD" w:rsidP="008A02A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>Former camp counselor for mentally and disable</w:t>
      </w:r>
      <w:r w:rsidR="00BE44BD" w:rsidRPr="003C3CDD">
        <w:rPr>
          <w:rFonts w:ascii="Times New Roman" w:eastAsia="Times New Roman" w:hAnsi="Times New Roman" w:cs="Times New Roman"/>
          <w:sz w:val="24"/>
          <w:szCs w:val="24"/>
        </w:rPr>
        <w:t xml:space="preserve">d kids in USA during the </w:t>
      </w:r>
      <w:r w:rsidR="00624AC0">
        <w:rPr>
          <w:rFonts w:ascii="Times New Roman" w:eastAsia="Times New Roman" w:hAnsi="Times New Roman" w:cs="Times New Roman"/>
          <w:sz w:val="24"/>
          <w:szCs w:val="24"/>
        </w:rPr>
        <w:t xml:space="preserve">two </w:t>
      </w:r>
      <w:r w:rsidR="00BE44BD" w:rsidRPr="003C3CDD">
        <w:rPr>
          <w:rFonts w:ascii="Times New Roman" w:eastAsia="Times New Roman" w:hAnsi="Times New Roman" w:cs="Times New Roman"/>
          <w:sz w:val="24"/>
          <w:szCs w:val="24"/>
        </w:rPr>
        <w:t>summer</w:t>
      </w:r>
      <w:r w:rsidR="00624AC0">
        <w:rPr>
          <w:rFonts w:ascii="Times New Roman" w:eastAsia="Times New Roman" w:hAnsi="Times New Roman" w:cs="Times New Roman"/>
          <w:sz w:val="24"/>
          <w:szCs w:val="24"/>
        </w:rPr>
        <w:t xml:space="preserve">s 87 and </w:t>
      </w:r>
      <w:r w:rsidR="00BE44BD" w:rsidRPr="003C3CDD">
        <w:rPr>
          <w:rFonts w:ascii="Times New Roman" w:eastAsia="Times New Roman" w:hAnsi="Times New Roman" w:cs="Times New Roman"/>
          <w:sz w:val="24"/>
          <w:szCs w:val="24"/>
        </w:rPr>
        <w:t>88</w:t>
      </w:r>
    </w:p>
    <w:p w:rsidR="00630F4A" w:rsidRPr="003C3CDD" w:rsidRDefault="00630F4A" w:rsidP="008A02A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 xml:space="preserve">Ability to work on </w:t>
      </w:r>
      <w:r w:rsidR="00B743DF" w:rsidRPr="003C3CDD">
        <w:rPr>
          <w:rFonts w:ascii="Times New Roman" w:eastAsia="Times New Roman" w:hAnsi="Times New Roman" w:cs="Times New Roman"/>
          <w:sz w:val="24"/>
          <w:szCs w:val="24"/>
        </w:rPr>
        <w:t>Smartboards</w:t>
      </w:r>
    </w:p>
    <w:p w:rsidR="00852A2D" w:rsidRDefault="001C2807" w:rsidP="00852A2D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   </w:t>
      </w:r>
    </w:p>
    <w:p w:rsidR="00933BFC" w:rsidRDefault="00A50637" w:rsidP="00B51BD3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</w:t>
      </w:r>
      <w:r w:rsidR="003A7BA3">
        <w:rPr>
          <w:rFonts w:ascii="Times New Roman" w:eastAsia="Times New Roman" w:hAnsi="Times New Roman" w:cs="Times New Roman"/>
          <w:b/>
          <w:sz w:val="28"/>
          <w:szCs w:val="28"/>
        </w:rPr>
        <w:t xml:space="preserve">  </w:t>
      </w:r>
    </w:p>
    <w:p w:rsidR="006D2D2A" w:rsidRPr="00852A2D" w:rsidRDefault="00B51BD3" w:rsidP="006D2D2A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 xml:space="preserve">                </w:t>
      </w:r>
      <w:r w:rsidR="00933BFC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627D4A" w:rsidRPr="00EC49AE">
        <w:rPr>
          <w:rFonts w:ascii="Times New Roman" w:eastAsia="Times New Roman" w:hAnsi="Times New Roman" w:cs="Times New Roman"/>
          <w:b/>
          <w:sz w:val="28"/>
          <w:szCs w:val="28"/>
        </w:rPr>
        <w:t>Employment Experience</w:t>
      </w:r>
      <w:r w:rsidR="002E4242"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:rsidR="008F3533" w:rsidRDefault="008F3533" w:rsidP="008F3533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urrently </w:t>
      </w:r>
      <w:r w:rsidR="0038656B">
        <w:rPr>
          <w:rFonts w:ascii="Times New Roman" w:eastAsia="Times New Roman" w:hAnsi="Times New Roman" w:cs="Times New Roman"/>
          <w:sz w:val="24"/>
          <w:szCs w:val="24"/>
        </w:rPr>
        <w:t>residing in Muscat and</w:t>
      </w:r>
      <w:r w:rsidR="00FF053D">
        <w:rPr>
          <w:rFonts w:ascii="Times New Roman" w:eastAsia="Times New Roman" w:hAnsi="Times New Roman" w:cs="Times New Roman"/>
          <w:sz w:val="24"/>
          <w:szCs w:val="24"/>
        </w:rPr>
        <w:t xml:space="preserve"> I am </w:t>
      </w:r>
      <w:r>
        <w:rPr>
          <w:rFonts w:ascii="Times New Roman" w:eastAsia="Times New Roman" w:hAnsi="Times New Roman" w:cs="Times New Roman"/>
          <w:sz w:val="24"/>
          <w:szCs w:val="24"/>
        </w:rPr>
        <w:t>in search of an available teaching position</w:t>
      </w:r>
      <w:r w:rsidR="00FF053D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E7537" w:rsidRPr="009E7537" w:rsidRDefault="009E7537" w:rsidP="009E7537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acher</w:t>
      </w:r>
      <w:r w:rsidR="00D72218" w:rsidRPr="008F353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6D2D2A" w:rsidRPr="008F3533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D72218" w:rsidRPr="008F35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D2D2A" w:rsidRPr="008F3533">
        <w:rPr>
          <w:rFonts w:ascii="Times New Roman" w:eastAsia="Times New Roman" w:hAnsi="Times New Roman" w:cs="Times New Roman"/>
          <w:sz w:val="24"/>
          <w:szCs w:val="24"/>
        </w:rPr>
        <w:t xml:space="preserve"> IEL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D2D2A" w:rsidRPr="008F3533">
        <w:rPr>
          <w:rFonts w:ascii="Times New Roman" w:eastAsia="Times New Roman" w:hAnsi="Times New Roman" w:cs="Times New Roman"/>
          <w:sz w:val="24"/>
          <w:szCs w:val="24"/>
        </w:rPr>
        <w:t xml:space="preserve"> Trainer at Hawthorn Language Center</w:t>
      </w:r>
      <w:r w:rsidR="008F3533" w:rsidRPr="008F35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Sohar            2016 - </w:t>
      </w:r>
      <w:r w:rsidRPr="008F3533">
        <w:rPr>
          <w:rFonts w:ascii="Times New Roman" w:eastAsia="Times New Roman" w:hAnsi="Times New Roman" w:cs="Times New Roman"/>
          <w:sz w:val="24"/>
          <w:szCs w:val="24"/>
        </w:rPr>
        <w:t>2017</w:t>
      </w:r>
    </w:p>
    <w:p w:rsidR="00036801" w:rsidRDefault="003622DE" w:rsidP="00865ED8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acher of English and A</w:t>
      </w:r>
      <w:r w:rsidR="00036801">
        <w:rPr>
          <w:rFonts w:ascii="Times New Roman" w:eastAsia="Times New Roman" w:hAnsi="Times New Roman" w:cs="Times New Roman"/>
          <w:sz w:val="24"/>
          <w:szCs w:val="24"/>
        </w:rPr>
        <w:t>ct</w:t>
      </w:r>
      <w:r>
        <w:rPr>
          <w:rFonts w:ascii="Times New Roman" w:eastAsia="Times New Roman" w:hAnsi="Times New Roman" w:cs="Times New Roman"/>
          <w:sz w:val="24"/>
          <w:szCs w:val="24"/>
        </w:rPr>
        <w:t>ing C</w:t>
      </w:r>
      <w:r w:rsidR="00036801">
        <w:rPr>
          <w:rFonts w:ascii="Times New Roman" w:eastAsia="Times New Roman" w:hAnsi="Times New Roman" w:cs="Times New Roman"/>
          <w:sz w:val="24"/>
          <w:szCs w:val="24"/>
        </w:rPr>
        <w:t xml:space="preserve">enter Director for ELES in Sohar.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  <w:r w:rsidR="009E7537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0A3A">
        <w:rPr>
          <w:rFonts w:ascii="Times New Roman" w:eastAsia="Times New Roman" w:hAnsi="Times New Roman" w:cs="Times New Roman"/>
          <w:sz w:val="24"/>
          <w:szCs w:val="24"/>
        </w:rPr>
        <w:t>2014-2016</w:t>
      </w:r>
    </w:p>
    <w:p w:rsidR="00BA4880" w:rsidRPr="00BA4880" w:rsidRDefault="00BA4880" w:rsidP="00BA4880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 xml:space="preserve">In Oman : Teaching government employees, Royal Oman Police , RAFO , Consumer Protection  </w:t>
      </w:r>
    </w:p>
    <w:p w:rsidR="00865ED8" w:rsidRPr="003C3CDD" w:rsidRDefault="007B2F3A" w:rsidP="00865ED8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 xml:space="preserve">ESL Instructor at Cal State University </w:t>
      </w:r>
      <w:r w:rsidR="00EE3604" w:rsidRPr="003C3CDD">
        <w:rPr>
          <w:rFonts w:ascii="Times New Roman" w:eastAsia="Times New Roman" w:hAnsi="Times New Roman" w:cs="Times New Roman"/>
          <w:sz w:val="24"/>
          <w:szCs w:val="24"/>
        </w:rPr>
        <w:t xml:space="preserve">of  Bakersfield (CSUB) CA, USA </w:t>
      </w:r>
      <w:r w:rsidR="002B363D" w:rsidRPr="003C3C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316AA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6B64E4" w:rsidRPr="003C3CDD">
        <w:rPr>
          <w:rFonts w:ascii="Times New Roman" w:eastAsia="Times New Roman" w:hAnsi="Times New Roman" w:cs="Times New Roman"/>
          <w:sz w:val="24"/>
          <w:szCs w:val="24"/>
        </w:rPr>
        <w:t>2003</w:t>
      </w:r>
      <w:r w:rsidR="002B363D" w:rsidRPr="003C3CDD">
        <w:rPr>
          <w:rFonts w:ascii="Times New Roman" w:eastAsia="Times New Roman" w:hAnsi="Times New Roman" w:cs="Times New Roman"/>
          <w:sz w:val="24"/>
          <w:szCs w:val="24"/>
        </w:rPr>
        <w:t>-2014</w:t>
      </w:r>
      <w:r w:rsidRPr="003C3CDD">
        <w:rPr>
          <w:rFonts w:ascii="Times New Roman" w:eastAsia="Times New Roman" w:hAnsi="Times New Roman" w:cs="Times New Roman"/>
          <w:sz w:val="24"/>
          <w:szCs w:val="24"/>
        </w:rPr>
        <w:t xml:space="preserve">                   </w:t>
      </w:r>
      <w:r w:rsidR="002B363D" w:rsidRPr="003C3CDD"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</w:p>
    <w:p w:rsidR="003F71EB" w:rsidRPr="003C3CDD" w:rsidRDefault="00487E9C" w:rsidP="003F71EB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 xml:space="preserve">My </w:t>
      </w:r>
      <w:r w:rsidR="003F71EB" w:rsidRPr="003C3CDD">
        <w:rPr>
          <w:rFonts w:ascii="Times New Roman" w:eastAsia="Times New Roman" w:hAnsi="Times New Roman" w:cs="Times New Roman"/>
          <w:sz w:val="24"/>
          <w:szCs w:val="24"/>
        </w:rPr>
        <w:t>Students</w:t>
      </w:r>
      <w:r w:rsidR="00F139AF">
        <w:rPr>
          <w:rFonts w:ascii="Times New Roman" w:eastAsia="Times New Roman" w:hAnsi="Times New Roman" w:cs="Times New Roman"/>
          <w:sz w:val="24"/>
          <w:szCs w:val="24"/>
        </w:rPr>
        <w:t xml:space="preserve"> were</w:t>
      </w:r>
      <w:bookmarkStart w:id="0" w:name="_GoBack"/>
      <w:bookmarkEnd w:id="0"/>
      <w:r w:rsidR="003F71EB" w:rsidRPr="003C3CDD">
        <w:rPr>
          <w:rFonts w:ascii="Times New Roman" w:eastAsia="Times New Roman" w:hAnsi="Times New Roman" w:cs="Times New Roman"/>
          <w:sz w:val="24"/>
          <w:szCs w:val="24"/>
        </w:rPr>
        <w:t xml:space="preserve"> from China, Japan, Saudia Arabia, </w:t>
      </w:r>
      <w:proofErr w:type="gramStart"/>
      <w:r w:rsidR="007F4AEF" w:rsidRPr="003C3CDD">
        <w:rPr>
          <w:rFonts w:ascii="Times New Roman" w:eastAsia="Times New Roman" w:hAnsi="Times New Roman" w:cs="Times New Roman"/>
          <w:sz w:val="24"/>
          <w:szCs w:val="24"/>
        </w:rPr>
        <w:t>Middle</w:t>
      </w:r>
      <w:proofErr w:type="gramEnd"/>
      <w:r w:rsidR="003F71EB" w:rsidRPr="003C3CDD">
        <w:rPr>
          <w:rFonts w:ascii="Times New Roman" w:eastAsia="Times New Roman" w:hAnsi="Times New Roman" w:cs="Times New Roman"/>
          <w:sz w:val="24"/>
          <w:szCs w:val="24"/>
        </w:rPr>
        <w:t xml:space="preserve"> East</w:t>
      </w:r>
    </w:p>
    <w:p w:rsidR="00036801" w:rsidRPr="003C3CDD" w:rsidRDefault="00D25E88" w:rsidP="00036801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>Africa, and Latin America.</w:t>
      </w:r>
    </w:p>
    <w:p w:rsidR="003F71EB" w:rsidRPr="003C3CDD" w:rsidRDefault="003F71EB" w:rsidP="003F71EB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47FFA" w:rsidRPr="00B47FFA" w:rsidRDefault="00461C3E" w:rsidP="00B47FFA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 xml:space="preserve">Director of New Business English School in Casablanca      </w:t>
      </w:r>
      <w:r w:rsidR="004E3955" w:rsidRPr="003C3CD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</w:t>
      </w:r>
      <w:r w:rsidR="00C761C6" w:rsidRPr="003C3CDD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3622D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761C6" w:rsidRPr="003C3C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E75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761C6" w:rsidRPr="003C3CDD">
        <w:rPr>
          <w:rFonts w:ascii="Times New Roman" w:eastAsia="Times New Roman" w:hAnsi="Times New Roman" w:cs="Times New Roman"/>
          <w:sz w:val="24"/>
          <w:szCs w:val="24"/>
        </w:rPr>
        <w:t>2000</w:t>
      </w:r>
      <w:r w:rsidR="00012AB3" w:rsidRPr="003C3CDD">
        <w:rPr>
          <w:rFonts w:ascii="Times New Roman" w:eastAsia="Times New Roman" w:hAnsi="Times New Roman" w:cs="Times New Roman"/>
          <w:sz w:val="24"/>
          <w:szCs w:val="24"/>
        </w:rPr>
        <w:t>-2003</w:t>
      </w:r>
    </w:p>
    <w:p w:rsidR="002300F0" w:rsidRDefault="004722A8" w:rsidP="001507AE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>Teacher of English for the M</w:t>
      </w:r>
      <w:r w:rsidR="00461C3E" w:rsidRPr="003C3CDD">
        <w:rPr>
          <w:rFonts w:ascii="Times New Roman" w:eastAsia="Times New Roman" w:hAnsi="Times New Roman" w:cs="Times New Roman"/>
          <w:sz w:val="24"/>
          <w:szCs w:val="24"/>
        </w:rPr>
        <w:t xml:space="preserve">inistry of Education in Morocco  </w:t>
      </w:r>
      <w:r w:rsidR="00461C3E" w:rsidRPr="001507AE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="002300F0" w:rsidRPr="001507AE"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="003622D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E75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C2D7F">
        <w:rPr>
          <w:rFonts w:ascii="Times New Roman" w:eastAsia="Times New Roman" w:hAnsi="Times New Roman" w:cs="Times New Roman"/>
          <w:sz w:val="24"/>
          <w:szCs w:val="24"/>
        </w:rPr>
        <w:t>1984-2000</w:t>
      </w:r>
    </w:p>
    <w:p w:rsidR="00FC1D79" w:rsidRPr="00B76041" w:rsidRDefault="00B47FFA" w:rsidP="00B76041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ELTS  Certified Teacher</w:t>
      </w:r>
      <w:r w:rsidR="00B760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2300F0" w:rsidRPr="003C3CDD" w:rsidRDefault="002300F0" w:rsidP="004A0B53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 xml:space="preserve"> Interpreter / Translator for several institutions and companies  in USA and  Morocco    </w:t>
      </w:r>
    </w:p>
    <w:p w:rsidR="00B47FFA" w:rsidRDefault="002300F0" w:rsidP="002300F0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>(  Arabic-French and English</w:t>
      </w:r>
      <w:r w:rsidR="00B47FFA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3C3CDD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:rsidR="00002547" w:rsidRPr="003C3CDD" w:rsidRDefault="00B47FFA" w:rsidP="00461C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34139A" w:rsidRPr="00C70DE3" w:rsidRDefault="001C2807" w:rsidP="00627D4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             </w:t>
      </w:r>
      <w:r w:rsidR="00DB013A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    </w:t>
      </w:r>
      <w:r w:rsidR="00627D4A" w:rsidRPr="00EC49AE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Professional Work:</w:t>
      </w:r>
    </w:p>
    <w:p w:rsidR="00627D4A" w:rsidRPr="003C3CDD" w:rsidRDefault="0084316D" w:rsidP="00627D4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elping in d</w:t>
      </w:r>
      <w:r w:rsidR="00627D4A" w:rsidRPr="003C3CDD">
        <w:rPr>
          <w:rFonts w:ascii="Times New Roman" w:eastAsia="Times New Roman" w:hAnsi="Times New Roman" w:cs="Times New Roman"/>
          <w:sz w:val="24"/>
          <w:szCs w:val="24"/>
        </w:rPr>
        <w:t>esigning appropriate curriculum and programs, keeping in mind students’ levels and goals.</w:t>
      </w:r>
    </w:p>
    <w:p w:rsidR="00627D4A" w:rsidRPr="003C3CDD" w:rsidRDefault="0084316D" w:rsidP="00627D4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elping in d</w:t>
      </w:r>
      <w:r w:rsidR="00627D4A" w:rsidRPr="003C3CDD">
        <w:rPr>
          <w:rFonts w:ascii="Times New Roman" w:eastAsia="Times New Roman" w:hAnsi="Times New Roman" w:cs="Times New Roman"/>
          <w:sz w:val="24"/>
          <w:szCs w:val="24"/>
        </w:rPr>
        <w:t>esig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g </w:t>
      </w:r>
      <w:r w:rsidR="00627D4A" w:rsidRPr="003C3CDD">
        <w:rPr>
          <w:rFonts w:ascii="Times New Roman" w:eastAsia="Times New Roman" w:hAnsi="Times New Roman" w:cs="Times New Roman"/>
          <w:sz w:val="24"/>
          <w:szCs w:val="24"/>
        </w:rPr>
        <w:t xml:space="preserve"> creative and didactic programs that are both educational and enjoyable.</w:t>
      </w:r>
    </w:p>
    <w:p w:rsidR="00627D4A" w:rsidRPr="003C3CDD" w:rsidRDefault="00627D4A" w:rsidP="00627D4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>Briefed students with written presentations and explanations to raise awareness of cultural aspects as well as language.</w:t>
      </w:r>
    </w:p>
    <w:p w:rsidR="00627D4A" w:rsidRPr="0084316D" w:rsidRDefault="00627D4A" w:rsidP="0084316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>Directed classroom activities and maintained proper decorum in class.</w:t>
      </w:r>
    </w:p>
    <w:p w:rsidR="00627D4A" w:rsidRPr="003C3CDD" w:rsidRDefault="00627D4A" w:rsidP="00627D4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>Held responsibility of guiding students facing difficulties in their studies.</w:t>
      </w:r>
    </w:p>
    <w:p w:rsidR="00627D4A" w:rsidRDefault="00627D4A" w:rsidP="00627D4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>Acted as student counselor before and after classroom sessions.</w:t>
      </w:r>
    </w:p>
    <w:p w:rsidR="0034076A" w:rsidRPr="003C3CDD" w:rsidRDefault="0034076A" w:rsidP="0078182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34076A" w:rsidRPr="00353D90" w:rsidRDefault="00BD2B5F" w:rsidP="00627D4A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     </w:t>
      </w:r>
      <w:r w:rsidR="00627D4A" w:rsidRPr="003F4A9B">
        <w:rPr>
          <w:rFonts w:ascii="Times New Roman" w:eastAsia="Times New Roman" w:hAnsi="Times New Roman" w:cs="Times New Roman"/>
          <w:b/>
          <w:sz w:val="28"/>
          <w:szCs w:val="28"/>
        </w:rPr>
        <w:t>Educational Qualifications</w:t>
      </w:r>
      <w:r w:rsidR="002E4242"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:rsidR="00627D4A" w:rsidRPr="003C3CDD" w:rsidRDefault="00627D4A" w:rsidP="00627D4A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>Bachelor’s degree in English or Education</w:t>
      </w:r>
      <w:r w:rsidR="00380C91" w:rsidRPr="003C3CDD">
        <w:rPr>
          <w:rFonts w:ascii="Times New Roman" w:eastAsia="Times New Roman" w:hAnsi="Times New Roman" w:cs="Times New Roman"/>
          <w:sz w:val="24"/>
          <w:szCs w:val="24"/>
        </w:rPr>
        <w:t xml:space="preserve"> from Ecole Normale Superieure in Rabat, Morocco</w:t>
      </w:r>
      <w:r w:rsidR="00EE78A6" w:rsidRPr="003C3CDD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(1991-1993)</w:t>
      </w:r>
    </w:p>
    <w:p w:rsidR="00B626E8" w:rsidRDefault="002F53C8" w:rsidP="00B626E8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>Teaching Degree from Ce</w:t>
      </w:r>
      <w:r w:rsidR="00EE78A6" w:rsidRPr="003C3CDD">
        <w:rPr>
          <w:rFonts w:ascii="Times New Roman" w:eastAsia="Times New Roman" w:hAnsi="Times New Roman" w:cs="Times New Roman"/>
          <w:sz w:val="24"/>
          <w:szCs w:val="24"/>
        </w:rPr>
        <w:t xml:space="preserve">ntre Pedagogique Regional CPR, Rabat, </w:t>
      </w:r>
      <w:r w:rsidRPr="003C3CDD">
        <w:rPr>
          <w:rFonts w:ascii="Times New Roman" w:eastAsia="Times New Roman" w:hAnsi="Times New Roman" w:cs="Times New Roman"/>
          <w:sz w:val="24"/>
          <w:szCs w:val="24"/>
        </w:rPr>
        <w:t>Morocco</w:t>
      </w:r>
      <w:r w:rsidR="00EE78A6" w:rsidRPr="003C3CDD">
        <w:rPr>
          <w:rFonts w:ascii="Times New Roman" w:eastAsia="Times New Roman" w:hAnsi="Times New Roman" w:cs="Times New Roman"/>
          <w:sz w:val="24"/>
          <w:szCs w:val="24"/>
        </w:rPr>
        <w:t xml:space="preserve">  (1982-1984)</w:t>
      </w:r>
    </w:p>
    <w:p w:rsidR="008D1C48" w:rsidRPr="0065584A" w:rsidRDefault="00350F66" w:rsidP="0065584A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626E8">
        <w:rPr>
          <w:rFonts w:ascii="Times New Roman" w:eastAsia="Times New Roman" w:hAnsi="Times New Roman" w:cs="Times New Roman"/>
          <w:sz w:val="24"/>
          <w:szCs w:val="24"/>
        </w:rPr>
        <w:t>Training Trainees IELTS</w:t>
      </w:r>
      <w:r w:rsidR="00477E40" w:rsidRPr="00B626E8">
        <w:rPr>
          <w:rFonts w:ascii="Times New Roman" w:eastAsia="Times New Roman" w:hAnsi="Times New Roman" w:cs="Times New Roman"/>
          <w:sz w:val="24"/>
          <w:szCs w:val="24"/>
        </w:rPr>
        <w:t xml:space="preserve"> Certificate from British Council in Muscat</w:t>
      </w:r>
      <w:r w:rsidR="008659DF" w:rsidRPr="00B626E8">
        <w:rPr>
          <w:rFonts w:ascii="Times New Roman" w:eastAsia="Times New Roman" w:hAnsi="Times New Roman" w:cs="Times New Roman"/>
          <w:sz w:val="24"/>
          <w:szCs w:val="24"/>
        </w:rPr>
        <w:t xml:space="preserve"> 2016</w:t>
      </w:r>
    </w:p>
    <w:p w:rsidR="00AC5334" w:rsidRPr="008D1C48" w:rsidRDefault="001474E2" w:rsidP="008D1C4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D1C48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EC1C41" w:rsidRPr="008D1C48">
        <w:rPr>
          <w:rFonts w:ascii="Times New Roman" w:eastAsia="Times New Roman" w:hAnsi="Times New Roman" w:cs="Times New Roman"/>
          <w:b/>
          <w:sz w:val="28"/>
          <w:szCs w:val="28"/>
        </w:rPr>
        <w:t>Languages</w:t>
      </w:r>
      <w:r w:rsidR="005726D0"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:rsidR="00BB34D7" w:rsidRDefault="00625297" w:rsidP="00EC1C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3C3CDD"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 w:rsidR="00030C23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 w:rsidR="00BB34D7" w:rsidRPr="001D49F0">
        <w:rPr>
          <w:rFonts w:ascii="Times New Roman" w:eastAsia="Times New Roman" w:hAnsi="Times New Roman" w:cs="Times New Roman"/>
          <w:sz w:val="32"/>
          <w:szCs w:val="32"/>
        </w:rPr>
        <w:t>Fluency in Arabic, French and English</w:t>
      </w:r>
    </w:p>
    <w:p w:rsidR="00A50637" w:rsidRPr="001D49F0" w:rsidRDefault="00A50637" w:rsidP="00EC1C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:rsidR="00BB34D7" w:rsidRPr="003C3CDD" w:rsidRDefault="00BB34D7" w:rsidP="00EC1C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34D7" w:rsidRPr="003C3CDD" w:rsidRDefault="00BB34D7" w:rsidP="00EC1C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27D4A" w:rsidRPr="003C3CDD" w:rsidRDefault="00627D4A" w:rsidP="0081399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275498" w:rsidRPr="003C3CDD" w:rsidRDefault="00275498" w:rsidP="0027549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27D4A" w:rsidRPr="003C3CDD" w:rsidRDefault="00627D4A" w:rsidP="00DD1AF0">
      <w:pPr>
        <w:rPr>
          <w:sz w:val="24"/>
          <w:szCs w:val="24"/>
        </w:rPr>
      </w:pPr>
    </w:p>
    <w:sectPr w:rsidR="00627D4A" w:rsidRPr="003C3CDD" w:rsidSect="00B34F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4550" w:rsidRDefault="002A4550" w:rsidP="0055215B">
      <w:pPr>
        <w:spacing w:after="0" w:line="240" w:lineRule="auto"/>
      </w:pPr>
      <w:r>
        <w:separator/>
      </w:r>
    </w:p>
  </w:endnote>
  <w:endnote w:type="continuationSeparator" w:id="0">
    <w:p w:rsidR="002A4550" w:rsidRDefault="002A4550" w:rsidP="005521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4550" w:rsidRDefault="002A4550" w:rsidP="0055215B">
      <w:pPr>
        <w:spacing w:after="0" w:line="240" w:lineRule="auto"/>
      </w:pPr>
      <w:r>
        <w:separator/>
      </w:r>
    </w:p>
  </w:footnote>
  <w:footnote w:type="continuationSeparator" w:id="0">
    <w:p w:rsidR="002A4550" w:rsidRDefault="002A4550" w:rsidP="005521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2A659E"/>
    <w:multiLevelType w:val="multilevel"/>
    <w:tmpl w:val="F90CD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1870292A"/>
    <w:multiLevelType w:val="hybridMultilevel"/>
    <w:tmpl w:val="D8584894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">
    <w:nsid w:val="36C90ACF"/>
    <w:multiLevelType w:val="multilevel"/>
    <w:tmpl w:val="90BAA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7B67CFC"/>
    <w:multiLevelType w:val="multilevel"/>
    <w:tmpl w:val="65C6B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B623E93"/>
    <w:multiLevelType w:val="multilevel"/>
    <w:tmpl w:val="A28EA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8C70813"/>
    <w:multiLevelType w:val="multilevel"/>
    <w:tmpl w:val="03B21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59CF1413"/>
    <w:multiLevelType w:val="hybridMultilevel"/>
    <w:tmpl w:val="3AA68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8361C1F"/>
    <w:multiLevelType w:val="hybridMultilevel"/>
    <w:tmpl w:val="50EE3ED8"/>
    <w:lvl w:ilvl="0" w:tplc="82682E4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4786897"/>
    <w:multiLevelType w:val="multilevel"/>
    <w:tmpl w:val="4F002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77B121D9"/>
    <w:multiLevelType w:val="multilevel"/>
    <w:tmpl w:val="70FAA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2"/>
  </w:num>
  <w:num w:numId="5">
    <w:abstractNumId w:val="5"/>
  </w:num>
  <w:num w:numId="6">
    <w:abstractNumId w:val="8"/>
  </w:num>
  <w:num w:numId="7">
    <w:abstractNumId w:val="9"/>
  </w:num>
  <w:num w:numId="8">
    <w:abstractNumId w:val="3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U3Nza0tDS3MDGwNDFW0lEKTi0uzszPAykwrAUAOd6D7CwAAAA="/>
  </w:docVars>
  <w:rsids>
    <w:rsidRoot w:val="009476DB"/>
    <w:rsid w:val="00002547"/>
    <w:rsid w:val="00012AB3"/>
    <w:rsid w:val="000139C2"/>
    <w:rsid w:val="00017D69"/>
    <w:rsid w:val="00030C23"/>
    <w:rsid w:val="000316AA"/>
    <w:rsid w:val="00036801"/>
    <w:rsid w:val="0004193A"/>
    <w:rsid w:val="00053D7A"/>
    <w:rsid w:val="00063098"/>
    <w:rsid w:val="000706D4"/>
    <w:rsid w:val="00071180"/>
    <w:rsid w:val="000769CF"/>
    <w:rsid w:val="000771BB"/>
    <w:rsid w:val="000821B4"/>
    <w:rsid w:val="000855BC"/>
    <w:rsid w:val="00086E3D"/>
    <w:rsid w:val="000A3B5B"/>
    <w:rsid w:val="000C0495"/>
    <w:rsid w:val="000D4435"/>
    <w:rsid w:val="000E010B"/>
    <w:rsid w:val="000F0FB7"/>
    <w:rsid w:val="00103018"/>
    <w:rsid w:val="001068F1"/>
    <w:rsid w:val="00121264"/>
    <w:rsid w:val="00126A4B"/>
    <w:rsid w:val="00126F43"/>
    <w:rsid w:val="00135033"/>
    <w:rsid w:val="001413E7"/>
    <w:rsid w:val="001426FB"/>
    <w:rsid w:val="00142709"/>
    <w:rsid w:val="001474E2"/>
    <w:rsid w:val="001507AE"/>
    <w:rsid w:val="0015197E"/>
    <w:rsid w:val="0018021C"/>
    <w:rsid w:val="00184874"/>
    <w:rsid w:val="00192A00"/>
    <w:rsid w:val="0019794B"/>
    <w:rsid w:val="001A1EC9"/>
    <w:rsid w:val="001A24AC"/>
    <w:rsid w:val="001A7AA0"/>
    <w:rsid w:val="001B2428"/>
    <w:rsid w:val="001B450F"/>
    <w:rsid w:val="001B7F49"/>
    <w:rsid w:val="001C22B3"/>
    <w:rsid w:val="001C2807"/>
    <w:rsid w:val="001D1F94"/>
    <w:rsid w:val="001D49F0"/>
    <w:rsid w:val="001D7E74"/>
    <w:rsid w:val="001E0C90"/>
    <w:rsid w:val="001E3B9A"/>
    <w:rsid w:val="001E54F6"/>
    <w:rsid w:val="001E68F4"/>
    <w:rsid w:val="001F08C6"/>
    <w:rsid w:val="001F503E"/>
    <w:rsid w:val="0020258C"/>
    <w:rsid w:val="002064C2"/>
    <w:rsid w:val="00211221"/>
    <w:rsid w:val="00213D42"/>
    <w:rsid w:val="002300F0"/>
    <w:rsid w:val="00231F05"/>
    <w:rsid w:val="00242261"/>
    <w:rsid w:val="00247BB7"/>
    <w:rsid w:val="00254C8C"/>
    <w:rsid w:val="00262315"/>
    <w:rsid w:val="00262665"/>
    <w:rsid w:val="00264A6F"/>
    <w:rsid w:val="00275498"/>
    <w:rsid w:val="00277560"/>
    <w:rsid w:val="00280ADC"/>
    <w:rsid w:val="00283BD8"/>
    <w:rsid w:val="00284A26"/>
    <w:rsid w:val="002910C7"/>
    <w:rsid w:val="002945FF"/>
    <w:rsid w:val="002A4550"/>
    <w:rsid w:val="002B00BA"/>
    <w:rsid w:val="002B363D"/>
    <w:rsid w:val="002B4698"/>
    <w:rsid w:val="002C33D3"/>
    <w:rsid w:val="002E4242"/>
    <w:rsid w:val="002E7496"/>
    <w:rsid w:val="002F024E"/>
    <w:rsid w:val="002F28A6"/>
    <w:rsid w:val="002F53C8"/>
    <w:rsid w:val="002F6889"/>
    <w:rsid w:val="00312F2E"/>
    <w:rsid w:val="00322448"/>
    <w:rsid w:val="003230BF"/>
    <w:rsid w:val="0034076A"/>
    <w:rsid w:val="0034139A"/>
    <w:rsid w:val="003471F2"/>
    <w:rsid w:val="00350F66"/>
    <w:rsid w:val="00353D90"/>
    <w:rsid w:val="00355CC3"/>
    <w:rsid w:val="003601FE"/>
    <w:rsid w:val="003622DE"/>
    <w:rsid w:val="0037083A"/>
    <w:rsid w:val="00373426"/>
    <w:rsid w:val="0037403C"/>
    <w:rsid w:val="00380A3A"/>
    <w:rsid w:val="00380C91"/>
    <w:rsid w:val="00381B0C"/>
    <w:rsid w:val="0038656B"/>
    <w:rsid w:val="00390E3B"/>
    <w:rsid w:val="0039417E"/>
    <w:rsid w:val="003947CC"/>
    <w:rsid w:val="003A5DE2"/>
    <w:rsid w:val="003A7BA3"/>
    <w:rsid w:val="003C3CDD"/>
    <w:rsid w:val="003C5487"/>
    <w:rsid w:val="003D5EBE"/>
    <w:rsid w:val="003D6218"/>
    <w:rsid w:val="003E3A55"/>
    <w:rsid w:val="003E3B06"/>
    <w:rsid w:val="003E7E49"/>
    <w:rsid w:val="003F3646"/>
    <w:rsid w:val="003F4A9B"/>
    <w:rsid w:val="003F71EB"/>
    <w:rsid w:val="003F7D82"/>
    <w:rsid w:val="004010EA"/>
    <w:rsid w:val="00407002"/>
    <w:rsid w:val="004223A2"/>
    <w:rsid w:val="00425206"/>
    <w:rsid w:val="00433933"/>
    <w:rsid w:val="004370B9"/>
    <w:rsid w:val="00437847"/>
    <w:rsid w:val="00441DE0"/>
    <w:rsid w:val="00442A3B"/>
    <w:rsid w:val="00456896"/>
    <w:rsid w:val="00461C3E"/>
    <w:rsid w:val="004722A8"/>
    <w:rsid w:val="00477BF5"/>
    <w:rsid w:val="00477E40"/>
    <w:rsid w:val="0048440B"/>
    <w:rsid w:val="00487E9C"/>
    <w:rsid w:val="004924FE"/>
    <w:rsid w:val="0049396A"/>
    <w:rsid w:val="00494766"/>
    <w:rsid w:val="004A0B53"/>
    <w:rsid w:val="004B53F2"/>
    <w:rsid w:val="004B616F"/>
    <w:rsid w:val="004C2D7F"/>
    <w:rsid w:val="004C5C81"/>
    <w:rsid w:val="004D49F0"/>
    <w:rsid w:val="004D6AD8"/>
    <w:rsid w:val="004E201C"/>
    <w:rsid w:val="004E3955"/>
    <w:rsid w:val="004F2838"/>
    <w:rsid w:val="00504E27"/>
    <w:rsid w:val="005106CB"/>
    <w:rsid w:val="00524288"/>
    <w:rsid w:val="00532E71"/>
    <w:rsid w:val="00533163"/>
    <w:rsid w:val="005357C1"/>
    <w:rsid w:val="005422E9"/>
    <w:rsid w:val="00545DF5"/>
    <w:rsid w:val="0055215B"/>
    <w:rsid w:val="005554C5"/>
    <w:rsid w:val="00567850"/>
    <w:rsid w:val="005726D0"/>
    <w:rsid w:val="005953F5"/>
    <w:rsid w:val="005C0440"/>
    <w:rsid w:val="005C4F07"/>
    <w:rsid w:val="005D6F22"/>
    <w:rsid w:val="005E3BF1"/>
    <w:rsid w:val="005F3487"/>
    <w:rsid w:val="00600D74"/>
    <w:rsid w:val="006144B7"/>
    <w:rsid w:val="00614547"/>
    <w:rsid w:val="006223CD"/>
    <w:rsid w:val="00624AC0"/>
    <w:rsid w:val="00625297"/>
    <w:rsid w:val="0062529A"/>
    <w:rsid w:val="00626FB7"/>
    <w:rsid w:val="00627D4A"/>
    <w:rsid w:val="00630F4A"/>
    <w:rsid w:val="00631202"/>
    <w:rsid w:val="00635E77"/>
    <w:rsid w:val="00643A37"/>
    <w:rsid w:val="00644077"/>
    <w:rsid w:val="006471BA"/>
    <w:rsid w:val="00651016"/>
    <w:rsid w:val="0065584A"/>
    <w:rsid w:val="006639E0"/>
    <w:rsid w:val="006662B0"/>
    <w:rsid w:val="006676EF"/>
    <w:rsid w:val="00682510"/>
    <w:rsid w:val="006917B3"/>
    <w:rsid w:val="006A0936"/>
    <w:rsid w:val="006A5F2A"/>
    <w:rsid w:val="006B5534"/>
    <w:rsid w:val="006B64E4"/>
    <w:rsid w:val="006D2D2A"/>
    <w:rsid w:val="006D4500"/>
    <w:rsid w:val="006E63BE"/>
    <w:rsid w:val="006F33F1"/>
    <w:rsid w:val="006F6D63"/>
    <w:rsid w:val="0070024E"/>
    <w:rsid w:val="00703930"/>
    <w:rsid w:val="0072586C"/>
    <w:rsid w:val="00742FEC"/>
    <w:rsid w:val="00746909"/>
    <w:rsid w:val="0074794B"/>
    <w:rsid w:val="00753BE6"/>
    <w:rsid w:val="00756AA6"/>
    <w:rsid w:val="00762AAB"/>
    <w:rsid w:val="007745E1"/>
    <w:rsid w:val="00781825"/>
    <w:rsid w:val="00785382"/>
    <w:rsid w:val="00795AEB"/>
    <w:rsid w:val="0079687C"/>
    <w:rsid w:val="007B0C6E"/>
    <w:rsid w:val="007B2F3A"/>
    <w:rsid w:val="007B4F6C"/>
    <w:rsid w:val="007B6551"/>
    <w:rsid w:val="007C645F"/>
    <w:rsid w:val="007C69A1"/>
    <w:rsid w:val="007D6E82"/>
    <w:rsid w:val="007F4AEF"/>
    <w:rsid w:val="00802F9E"/>
    <w:rsid w:val="00806A83"/>
    <w:rsid w:val="0081399F"/>
    <w:rsid w:val="008139A2"/>
    <w:rsid w:val="00837F29"/>
    <w:rsid w:val="0084097B"/>
    <w:rsid w:val="00840D2B"/>
    <w:rsid w:val="0084316D"/>
    <w:rsid w:val="00852A2D"/>
    <w:rsid w:val="008630BD"/>
    <w:rsid w:val="008659DF"/>
    <w:rsid w:val="00865ED8"/>
    <w:rsid w:val="00866922"/>
    <w:rsid w:val="0088369B"/>
    <w:rsid w:val="00884124"/>
    <w:rsid w:val="008A02A5"/>
    <w:rsid w:val="008A44B3"/>
    <w:rsid w:val="008B0ACB"/>
    <w:rsid w:val="008B2034"/>
    <w:rsid w:val="008B3096"/>
    <w:rsid w:val="008B49F8"/>
    <w:rsid w:val="008B4D8D"/>
    <w:rsid w:val="008C20CE"/>
    <w:rsid w:val="008D1AB6"/>
    <w:rsid w:val="008D1C48"/>
    <w:rsid w:val="008D2F1C"/>
    <w:rsid w:val="008D696E"/>
    <w:rsid w:val="008E3860"/>
    <w:rsid w:val="008E4538"/>
    <w:rsid w:val="008E7CC2"/>
    <w:rsid w:val="008F3533"/>
    <w:rsid w:val="009120C9"/>
    <w:rsid w:val="00927482"/>
    <w:rsid w:val="00933BFC"/>
    <w:rsid w:val="00942926"/>
    <w:rsid w:val="0094373D"/>
    <w:rsid w:val="009476DB"/>
    <w:rsid w:val="0096059C"/>
    <w:rsid w:val="009638B5"/>
    <w:rsid w:val="00966166"/>
    <w:rsid w:val="0097584B"/>
    <w:rsid w:val="00981939"/>
    <w:rsid w:val="00983C42"/>
    <w:rsid w:val="009A42CE"/>
    <w:rsid w:val="009A505C"/>
    <w:rsid w:val="009C4CFA"/>
    <w:rsid w:val="009C57F4"/>
    <w:rsid w:val="009D45D7"/>
    <w:rsid w:val="009E7537"/>
    <w:rsid w:val="009F0A65"/>
    <w:rsid w:val="009F1485"/>
    <w:rsid w:val="009F1EA9"/>
    <w:rsid w:val="009F7E93"/>
    <w:rsid w:val="00A0713F"/>
    <w:rsid w:val="00A13E89"/>
    <w:rsid w:val="00A15630"/>
    <w:rsid w:val="00A2123D"/>
    <w:rsid w:val="00A32DDF"/>
    <w:rsid w:val="00A40446"/>
    <w:rsid w:val="00A4283C"/>
    <w:rsid w:val="00A46C81"/>
    <w:rsid w:val="00A50637"/>
    <w:rsid w:val="00A54BF8"/>
    <w:rsid w:val="00A555DF"/>
    <w:rsid w:val="00A657EF"/>
    <w:rsid w:val="00A66219"/>
    <w:rsid w:val="00A70EFE"/>
    <w:rsid w:val="00A73BDD"/>
    <w:rsid w:val="00A80F1C"/>
    <w:rsid w:val="00A93CB1"/>
    <w:rsid w:val="00AA3AB0"/>
    <w:rsid w:val="00AB3243"/>
    <w:rsid w:val="00AB5135"/>
    <w:rsid w:val="00AC5334"/>
    <w:rsid w:val="00AD1095"/>
    <w:rsid w:val="00AD7A94"/>
    <w:rsid w:val="00AE1E94"/>
    <w:rsid w:val="00AE3E62"/>
    <w:rsid w:val="00AE65B1"/>
    <w:rsid w:val="00AE6CB3"/>
    <w:rsid w:val="00AF3274"/>
    <w:rsid w:val="00AF4869"/>
    <w:rsid w:val="00B0454B"/>
    <w:rsid w:val="00B23432"/>
    <w:rsid w:val="00B34566"/>
    <w:rsid w:val="00B34DD1"/>
    <w:rsid w:val="00B34F80"/>
    <w:rsid w:val="00B400A2"/>
    <w:rsid w:val="00B42735"/>
    <w:rsid w:val="00B42BCD"/>
    <w:rsid w:val="00B47FFA"/>
    <w:rsid w:val="00B51BD3"/>
    <w:rsid w:val="00B556CD"/>
    <w:rsid w:val="00B626E8"/>
    <w:rsid w:val="00B70220"/>
    <w:rsid w:val="00B7160F"/>
    <w:rsid w:val="00B743DF"/>
    <w:rsid w:val="00B7482D"/>
    <w:rsid w:val="00B76041"/>
    <w:rsid w:val="00B77F13"/>
    <w:rsid w:val="00B8275F"/>
    <w:rsid w:val="00B83D62"/>
    <w:rsid w:val="00B864BA"/>
    <w:rsid w:val="00B92007"/>
    <w:rsid w:val="00B94AAD"/>
    <w:rsid w:val="00BA4880"/>
    <w:rsid w:val="00BA538D"/>
    <w:rsid w:val="00BB11ED"/>
    <w:rsid w:val="00BB296F"/>
    <w:rsid w:val="00BB34D7"/>
    <w:rsid w:val="00BB5035"/>
    <w:rsid w:val="00BC59C9"/>
    <w:rsid w:val="00BD19F2"/>
    <w:rsid w:val="00BD2B5F"/>
    <w:rsid w:val="00BD61CE"/>
    <w:rsid w:val="00BE44BD"/>
    <w:rsid w:val="00BF08A6"/>
    <w:rsid w:val="00BF4690"/>
    <w:rsid w:val="00BF7B6A"/>
    <w:rsid w:val="00C00893"/>
    <w:rsid w:val="00C009F9"/>
    <w:rsid w:val="00C1575A"/>
    <w:rsid w:val="00C17628"/>
    <w:rsid w:val="00C178D2"/>
    <w:rsid w:val="00C3595C"/>
    <w:rsid w:val="00C3640F"/>
    <w:rsid w:val="00C3647A"/>
    <w:rsid w:val="00C66327"/>
    <w:rsid w:val="00C669A0"/>
    <w:rsid w:val="00C70DE3"/>
    <w:rsid w:val="00C761C6"/>
    <w:rsid w:val="00C929FF"/>
    <w:rsid w:val="00CC08C6"/>
    <w:rsid w:val="00CC1B49"/>
    <w:rsid w:val="00CC38DA"/>
    <w:rsid w:val="00CC6ED1"/>
    <w:rsid w:val="00CC7D5C"/>
    <w:rsid w:val="00CD16F7"/>
    <w:rsid w:val="00CD30E2"/>
    <w:rsid w:val="00CE420C"/>
    <w:rsid w:val="00CE4F40"/>
    <w:rsid w:val="00D10AA1"/>
    <w:rsid w:val="00D157F3"/>
    <w:rsid w:val="00D25E88"/>
    <w:rsid w:val="00D3088C"/>
    <w:rsid w:val="00D31AB2"/>
    <w:rsid w:val="00D333C3"/>
    <w:rsid w:val="00D40135"/>
    <w:rsid w:val="00D438DD"/>
    <w:rsid w:val="00D44266"/>
    <w:rsid w:val="00D453AD"/>
    <w:rsid w:val="00D54478"/>
    <w:rsid w:val="00D67BC3"/>
    <w:rsid w:val="00D71873"/>
    <w:rsid w:val="00D72218"/>
    <w:rsid w:val="00D901CA"/>
    <w:rsid w:val="00DA636A"/>
    <w:rsid w:val="00DB013A"/>
    <w:rsid w:val="00DC1454"/>
    <w:rsid w:val="00DD1AF0"/>
    <w:rsid w:val="00DD2ED1"/>
    <w:rsid w:val="00DE53B5"/>
    <w:rsid w:val="00E03E81"/>
    <w:rsid w:val="00E144FC"/>
    <w:rsid w:val="00E37782"/>
    <w:rsid w:val="00E87FCE"/>
    <w:rsid w:val="00EA6F31"/>
    <w:rsid w:val="00EB63CE"/>
    <w:rsid w:val="00EC1C41"/>
    <w:rsid w:val="00EC1EBC"/>
    <w:rsid w:val="00EC49AE"/>
    <w:rsid w:val="00EE1E6C"/>
    <w:rsid w:val="00EE3604"/>
    <w:rsid w:val="00EE6D2D"/>
    <w:rsid w:val="00EE78A6"/>
    <w:rsid w:val="00F06DDE"/>
    <w:rsid w:val="00F11E2B"/>
    <w:rsid w:val="00F139AF"/>
    <w:rsid w:val="00F2040B"/>
    <w:rsid w:val="00F22BFE"/>
    <w:rsid w:val="00F25052"/>
    <w:rsid w:val="00F34289"/>
    <w:rsid w:val="00F564D7"/>
    <w:rsid w:val="00F7355C"/>
    <w:rsid w:val="00F77BFF"/>
    <w:rsid w:val="00FB5F71"/>
    <w:rsid w:val="00FC0A62"/>
    <w:rsid w:val="00FC1D79"/>
    <w:rsid w:val="00FD1512"/>
    <w:rsid w:val="00FF053D"/>
    <w:rsid w:val="00FF4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F80"/>
  </w:style>
  <w:style w:type="paragraph" w:styleId="Heading2">
    <w:name w:val="heading 2"/>
    <w:basedOn w:val="Normal"/>
    <w:link w:val="Heading2Char"/>
    <w:uiPriority w:val="9"/>
    <w:qFormat/>
    <w:rsid w:val="001068F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1068F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584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068F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068F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068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068F1"/>
    <w:rPr>
      <w:i/>
      <w:iCs/>
    </w:rPr>
  </w:style>
  <w:style w:type="paragraph" w:styleId="ListParagraph">
    <w:name w:val="List Paragraph"/>
    <w:basedOn w:val="Normal"/>
    <w:uiPriority w:val="34"/>
    <w:qFormat/>
    <w:rsid w:val="00C364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5521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5215B"/>
  </w:style>
  <w:style w:type="paragraph" w:styleId="Footer">
    <w:name w:val="footer"/>
    <w:basedOn w:val="Normal"/>
    <w:link w:val="FooterChar"/>
    <w:uiPriority w:val="99"/>
    <w:semiHidden/>
    <w:unhideWhenUsed/>
    <w:rsid w:val="005521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5215B"/>
  </w:style>
  <w:style w:type="paragraph" w:customStyle="1" w:styleId="auto-style2">
    <w:name w:val="auto-style2"/>
    <w:basedOn w:val="Normal"/>
    <w:rsid w:val="001350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35033"/>
    <w:rPr>
      <w:b/>
      <w:bCs/>
    </w:rPr>
  </w:style>
  <w:style w:type="character" w:customStyle="1" w:styleId="auto-style3">
    <w:name w:val="auto-style3"/>
    <w:basedOn w:val="DefaultParagraphFont"/>
    <w:rsid w:val="00135033"/>
  </w:style>
  <w:style w:type="paragraph" w:customStyle="1" w:styleId="auto-style4">
    <w:name w:val="auto-style4"/>
    <w:basedOn w:val="Normal"/>
    <w:rsid w:val="001350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3">
    <w:name w:val="style3"/>
    <w:basedOn w:val="Normal"/>
    <w:rsid w:val="001350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uto-style1">
    <w:name w:val="auto-style1"/>
    <w:basedOn w:val="Normal"/>
    <w:rsid w:val="001350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uto-style5">
    <w:name w:val="auto-style5"/>
    <w:basedOn w:val="DefaultParagraphFont"/>
    <w:rsid w:val="00135033"/>
  </w:style>
  <w:style w:type="character" w:customStyle="1" w:styleId="style4">
    <w:name w:val="style4"/>
    <w:basedOn w:val="DefaultParagraphFont"/>
    <w:rsid w:val="00135033"/>
  </w:style>
  <w:style w:type="paragraph" w:styleId="BalloonText">
    <w:name w:val="Balloon Text"/>
    <w:basedOn w:val="Normal"/>
    <w:link w:val="BalloonTextChar"/>
    <w:uiPriority w:val="99"/>
    <w:semiHidden/>
    <w:unhideWhenUsed/>
    <w:rsid w:val="00C929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9F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26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4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5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msdiouane@hot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D5604B3-C6BB-4213-89C0-38CF17E7D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3</Pages>
  <Words>519</Words>
  <Characters>296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4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</dc:creator>
  <cp:keywords/>
  <dc:description/>
  <cp:lastModifiedBy>Mostafa Diouane</cp:lastModifiedBy>
  <cp:revision>246</cp:revision>
  <dcterms:created xsi:type="dcterms:W3CDTF">2013-08-25T02:00:00Z</dcterms:created>
  <dcterms:modified xsi:type="dcterms:W3CDTF">2018-02-21T20:19:00Z</dcterms:modified>
</cp:coreProperties>
</file>